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PetraGuy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Januar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image:</w:t>
      </w:r>
      <w:r>
        <w:t xml:space="preserve">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84f9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PetraGuy</dc:creator>
  <dcterms:created xsi:type="dcterms:W3CDTF">2018-01-06T11:07:28Z</dcterms:created>
  <dcterms:modified xsi:type="dcterms:W3CDTF">2018-01-06T11:07:28Z</dcterms:modified>
</cp:coreProperties>
</file>